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4-Accent1"/>
        <w:tblpPr w:leftFromText="180" w:rightFromText="180" w:vertAnchor="page" w:horzAnchor="margin" w:tblpXSpec="center" w:tblpY="3433"/>
        <w:tblW w:w="11518" w:type="dxa"/>
        <w:tblLook w:val="04A0" w:firstRow="1" w:lastRow="0" w:firstColumn="1" w:lastColumn="0" w:noHBand="0" w:noVBand="1"/>
      </w:tblPr>
      <w:tblGrid>
        <w:gridCol w:w="692"/>
        <w:gridCol w:w="1871"/>
        <w:gridCol w:w="2905"/>
        <w:gridCol w:w="3326"/>
        <w:gridCol w:w="1750"/>
        <w:gridCol w:w="974"/>
      </w:tblGrid>
      <w:tr w:rsidR="00A63AF7" w:rsidRPr="00D33323" w14:paraId="6F11DB7E" w14:textId="77777777" w:rsidTr="006E5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18" w:type="dxa"/>
            <w:gridSpan w:val="6"/>
            <w:shd w:val="clear" w:color="auto" w:fill="D9E2F3" w:themeFill="accent1" w:themeFillTint="33"/>
            <w:noWrap/>
          </w:tcPr>
          <w:p w14:paraId="4410F1FD" w14:textId="77777777" w:rsidR="00A63AF7" w:rsidRPr="006E5644" w:rsidRDefault="00A63AF7" w:rsidP="00A63AF7">
            <w:pPr>
              <w:rPr>
                <w:rFonts w:ascii="Times New Roman" w:hAnsi="Times New Roman" w:cs="Times New Roman"/>
                <w:color w:val="000000" w:themeColor="text1"/>
              </w:rPr>
            </w:pPr>
            <w:bookmarkStart w:id="0" w:name="_GoBack"/>
            <w:bookmarkEnd w:id="0"/>
            <w:r w:rsidRPr="006E5644">
              <w:rPr>
                <w:rFonts w:ascii="Times New Roman" w:hAnsi="Times New Roman" w:cs="Times New Roman"/>
                <w:color w:val="000000" w:themeColor="text1"/>
              </w:rPr>
              <w:t xml:space="preserve">Comprehensive Merit </w:t>
            </w:r>
            <w:proofErr w:type="gramStart"/>
            <w:r w:rsidRPr="006E5644">
              <w:rPr>
                <w:rFonts w:ascii="Times New Roman" w:hAnsi="Times New Roman" w:cs="Times New Roman"/>
                <w:color w:val="000000" w:themeColor="text1"/>
              </w:rPr>
              <w:t>List(</w:t>
            </w:r>
            <w:proofErr w:type="gramEnd"/>
            <w:r w:rsidRPr="006E5644">
              <w:rPr>
                <w:rFonts w:ascii="Times New Roman" w:hAnsi="Times New Roman" w:cs="Times New Roman"/>
                <w:color w:val="000000" w:themeColor="text1"/>
              </w:rPr>
              <w:t>Marks Wise) For M.A. Sociology Program for the Admission Session of 2023-24.</w:t>
            </w:r>
          </w:p>
          <w:p w14:paraId="0A516163" w14:textId="77777777" w:rsidR="00A63AF7" w:rsidRPr="00D33323" w:rsidRDefault="00A63AF7" w:rsidP="00A63AF7">
            <w:pPr>
              <w:rPr>
                <w:b w:val="0"/>
                <w:bCs w:val="0"/>
              </w:rPr>
            </w:pPr>
          </w:p>
        </w:tc>
      </w:tr>
      <w:tr w:rsidR="00D33323" w:rsidRPr="00D33323" w14:paraId="5FC99658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D65C24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S No.</w:t>
            </w:r>
          </w:p>
        </w:tc>
        <w:tc>
          <w:tcPr>
            <w:tcW w:w="0" w:type="auto"/>
            <w:noWrap/>
            <w:hideMark/>
          </w:tcPr>
          <w:p w14:paraId="23DC4AE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33323">
              <w:rPr>
                <w:b/>
                <w:bCs/>
              </w:rPr>
              <w:t>FORM NUMBER</w:t>
            </w:r>
          </w:p>
        </w:tc>
        <w:tc>
          <w:tcPr>
            <w:tcW w:w="0" w:type="auto"/>
            <w:noWrap/>
            <w:hideMark/>
          </w:tcPr>
          <w:p w14:paraId="553289E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33323">
              <w:rPr>
                <w:b/>
                <w:bCs/>
              </w:rPr>
              <w:t>NAME OF THE APPLICANT</w:t>
            </w:r>
          </w:p>
        </w:tc>
        <w:tc>
          <w:tcPr>
            <w:tcW w:w="0" w:type="auto"/>
            <w:noWrap/>
            <w:hideMark/>
          </w:tcPr>
          <w:p w14:paraId="0EE285F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33323">
              <w:rPr>
                <w:b/>
                <w:bCs/>
              </w:rPr>
              <w:t>CATEGORY</w:t>
            </w:r>
          </w:p>
        </w:tc>
        <w:tc>
          <w:tcPr>
            <w:tcW w:w="0" w:type="auto"/>
            <w:noWrap/>
            <w:hideMark/>
          </w:tcPr>
          <w:p w14:paraId="233B37E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D33323">
              <w:rPr>
                <w:b/>
                <w:bCs/>
              </w:rPr>
              <w:t>PwD</w:t>
            </w:r>
            <w:proofErr w:type="spellEnd"/>
            <w:r w:rsidRPr="00D33323">
              <w:rPr>
                <w:b/>
                <w:bCs/>
              </w:rPr>
              <w:t xml:space="preserve"> Status</w:t>
            </w:r>
          </w:p>
        </w:tc>
        <w:tc>
          <w:tcPr>
            <w:tcW w:w="974" w:type="dxa"/>
            <w:noWrap/>
            <w:hideMark/>
          </w:tcPr>
          <w:p w14:paraId="31DBFEC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D33323">
              <w:rPr>
                <w:b/>
                <w:bCs/>
              </w:rPr>
              <w:t>Marks</w:t>
            </w:r>
          </w:p>
        </w:tc>
      </w:tr>
      <w:tr w:rsidR="00D33323" w:rsidRPr="00D33323" w14:paraId="5C371164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3999272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5940F82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050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C23BDE0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NJALI TRIPATH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238176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CE7EE1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8A5D05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255</w:t>
            </w:r>
          </w:p>
        </w:tc>
      </w:tr>
      <w:tr w:rsidR="00D33323" w:rsidRPr="00D33323" w14:paraId="481BBDA9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7A31D78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7AE4CE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937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4C8F84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KUMAR PRASOO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CE8DA9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EW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C177C5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C0933F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252</w:t>
            </w:r>
          </w:p>
        </w:tc>
      </w:tr>
      <w:tr w:rsidR="00D33323" w:rsidRPr="00D33323" w14:paraId="10484FB2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B47CCF1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C8E1D8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054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30EC3B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NJALI SIDHWAN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876315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950DBB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E09928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244</w:t>
            </w:r>
          </w:p>
        </w:tc>
      </w:tr>
      <w:tr w:rsidR="00D33323" w:rsidRPr="00D33323" w14:paraId="0A654F23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12607AD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01518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342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CA1DED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HIVAM KUMA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8EFCC4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27CB3A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50420A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226</w:t>
            </w:r>
          </w:p>
        </w:tc>
      </w:tr>
      <w:tr w:rsidR="00D33323" w:rsidRPr="00D33323" w14:paraId="0F31F445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B99991E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E93F34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054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CEA07B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RISHI PRAKASH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9371EF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2AB027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58AF6F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220</w:t>
            </w:r>
          </w:p>
        </w:tc>
      </w:tr>
      <w:tr w:rsidR="00D33323" w:rsidRPr="00D33323" w14:paraId="374C2DD5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A74C2ED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C66B8F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088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BD3B94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HIVAM N TIWAR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477737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5958F8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5B0B63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214</w:t>
            </w:r>
          </w:p>
        </w:tc>
      </w:tr>
      <w:tr w:rsidR="00D33323" w:rsidRPr="00D33323" w14:paraId="21012C21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0871EE5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AB8FAD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232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57C57D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HIMANSH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E436FF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C2BE0F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4A61B24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89</w:t>
            </w:r>
          </w:p>
        </w:tc>
      </w:tr>
      <w:tr w:rsidR="00D33323" w:rsidRPr="00D33323" w14:paraId="44EFF315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506BBC4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E5E168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153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A925DE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ADAF JAHA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C2A521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E9C4C5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5D2A905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86</w:t>
            </w:r>
          </w:p>
        </w:tc>
      </w:tr>
      <w:tr w:rsidR="00D33323" w:rsidRPr="00D33323" w14:paraId="3EEB56D0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44D3D2D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230CB4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195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4F42EA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MESHRAM SONALI BHIMRAO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6AE82C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FDCCCE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4ADE9B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77</w:t>
            </w:r>
          </w:p>
        </w:tc>
      </w:tr>
      <w:tr w:rsidR="00D33323" w:rsidRPr="00D33323" w14:paraId="788BFB8A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56E3AC8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0D206F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284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461F25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ASHLEY PHILIP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C99FD4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A97075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F01F11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77</w:t>
            </w:r>
          </w:p>
        </w:tc>
      </w:tr>
      <w:tr w:rsidR="00D33323" w:rsidRPr="00D33323" w14:paraId="164D9655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D3DCFB3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755D58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999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2ED6B2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AFIUR RAHMAN NABEE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935234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696CF0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2912BE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73</w:t>
            </w:r>
          </w:p>
        </w:tc>
      </w:tr>
      <w:tr w:rsidR="00D33323" w:rsidRPr="00D33323" w14:paraId="0158AF9B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398CFFD1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13EC39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165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FE2BA2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RANGITA DA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80BF72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E14971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6F508A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66</w:t>
            </w:r>
          </w:p>
        </w:tc>
      </w:tr>
      <w:tr w:rsidR="00D33323" w:rsidRPr="00D33323" w14:paraId="77BF14E2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25579BE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42C3CD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189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027396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PRACHI ROY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BD320A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D99866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5C528E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62</w:t>
            </w:r>
          </w:p>
        </w:tc>
      </w:tr>
      <w:tr w:rsidR="00D33323" w:rsidRPr="00D33323" w14:paraId="38001419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89122AD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2EC3B5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307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AE23A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AGAR JATW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29A481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3CC310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B82E7B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60</w:t>
            </w:r>
          </w:p>
        </w:tc>
      </w:tr>
      <w:tr w:rsidR="00D33323" w:rsidRPr="00D33323" w14:paraId="78EBEE7D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60FDAE5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94D7EE6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262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D0A133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NUKUL KUMAR SINH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68F569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3FA524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45340D3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58</w:t>
            </w:r>
          </w:p>
        </w:tc>
      </w:tr>
      <w:tr w:rsidR="00D33323" w:rsidRPr="00D33323" w14:paraId="310B89E3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E2926C0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BC0589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181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D142FB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KAJAL KUMAR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A78420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28A9ED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5AFCD88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58</w:t>
            </w:r>
          </w:p>
        </w:tc>
      </w:tr>
      <w:tr w:rsidR="00D33323" w:rsidRPr="00D33323" w14:paraId="58E97505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2B590F3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A8678B2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410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3D103E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UJATA YADAV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48F9A7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424E5F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697642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53</w:t>
            </w:r>
          </w:p>
        </w:tc>
      </w:tr>
      <w:tr w:rsidR="00D33323" w:rsidRPr="00D33323" w14:paraId="57CD8B91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F3B26A6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465C0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828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544B14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MUHSINA P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752216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4D824C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53073D7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52</w:t>
            </w:r>
          </w:p>
        </w:tc>
      </w:tr>
      <w:tr w:rsidR="00D33323" w:rsidRPr="00D33323" w14:paraId="244DDA57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3702042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1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F922AA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573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57AA4E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MAHESH SINGH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D15FFB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EW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0003E1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459CE5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50</w:t>
            </w:r>
          </w:p>
        </w:tc>
      </w:tr>
      <w:tr w:rsidR="00D33323" w:rsidRPr="00D33323" w14:paraId="7DA287B2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9BE1119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A2CF9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257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0028FB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ANJU BARMA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D508B2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5F6C33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6ACC8D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49</w:t>
            </w:r>
          </w:p>
        </w:tc>
      </w:tr>
      <w:tr w:rsidR="00D33323" w:rsidRPr="00D33323" w14:paraId="71BAFB19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F3CA775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4F10DA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257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EA53A20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SHOO ASIF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3B3A68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E087F2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701F90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46</w:t>
            </w:r>
          </w:p>
        </w:tc>
      </w:tr>
      <w:tr w:rsidR="00D33323" w:rsidRPr="00D33323" w14:paraId="65392F29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D3FD675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513216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071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9F4DFD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HEFAL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23BB47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786002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4AC0E5B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44</w:t>
            </w:r>
          </w:p>
        </w:tc>
      </w:tr>
      <w:tr w:rsidR="00D33323" w:rsidRPr="00D33323" w14:paraId="5281C82F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DD33300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A58718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229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E08ECE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NITI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7768E4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A3DF50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5ED7A8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42</w:t>
            </w:r>
          </w:p>
        </w:tc>
      </w:tr>
      <w:tr w:rsidR="00D33323" w:rsidRPr="00D33323" w14:paraId="69F81AB3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7E98FA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lastRenderedPageBreak/>
              <w:t>2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63A19E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132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E00408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RAYALA SHARMIL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AB963A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531A07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BE5CD0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41</w:t>
            </w:r>
          </w:p>
        </w:tc>
      </w:tr>
      <w:tr w:rsidR="00D33323" w:rsidRPr="00D33323" w14:paraId="52156118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E254108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63CC15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667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3D24D7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SHISH SHARM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5F2E22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1DA47F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E085E4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40</w:t>
            </w:r>
          </w:p>
        </w:tc>
      </w:tr>
      <w:tr w:rsidR="00D33323" w:rsidRPr="00D33323" w14:paraId="2636D46A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193AC271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E42320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847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C86339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AYATRI PAT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376549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D970C4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6BFC6B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40</w:t>
            </w:r>
          </w:p>
        </w:tc>
      </w:tr>
      <w:tr w:rsidR="00D33323" w:rsidRPr="00D33323" w14:paraId="023C2890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07FA500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BE9B73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708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0264DA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NISHANLU KR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87E2B5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T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B5114A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092FE8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39</w:t>
            </w:r>
          </w:p>
        </w:tc>
      </w:tr>
      <w:tr w:rsidR="00D33323" w:rsidRPr="00D33323" w14:paraId="4AD1D825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8ECDEC6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22B303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129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DE4A59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HUBHAM KUMA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7B23B6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B9D76D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2E51E8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38</w:t>
            </w:r>
          </w:p>
        </w:tc>
      </w:tr>
      <w:tr w:rsidR="00D33323" w:rsidRPr="00D33323" w14:paraId="74269AB3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F5DE3D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2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FFBD972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400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BD1D8E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BATTU BHAGATH CHANDR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C7C1FA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0D7AAA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CBB9A9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37</w:t>
            </w:r>
          </w:p>
        </w:tc>
      </w:tr>
      <w:tr w:rsidR="00D33323" w:rsidRPr="00D33323" w14:paraId="73CA000B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809B68C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7ACD38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440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C3BC48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AROJ KHA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BEE300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BB63C7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793B521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37</w:t>
            </w:r>
          </w:p>
        </w:tc>
      </w:tr>
      <w:tr w:rsidR="00D33323" w:rsidRPr="00D33323" w14:paraId="64C9DD6B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7709A36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5D8D8F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049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B08634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MRINAL SHAILENDRA RA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BD59C0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CD03880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4B144C8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35</w:t>
            </w:r>
          </w:p>
        </w:tc>
      </w:tr>
      <w:tr w:rsidR="00D33323" w:rsidRPr="00D33323" w14:paraId="3E96C884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F40390C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DD95FC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373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73BDD5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HITESH KUMA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EA60A3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2E3F7F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7EAC99D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33</w:t>
            </w:r>
          </w:p>
        </w:tc>
      </w:tr>
      <w:tr w:rsidR="00D33323" w:rsidRPr="00D33323" w14:paraId="2D73AA2D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399740A7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A98123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000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6FEE59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RISHU PURUSHOTTAM GUPT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BB0BE6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1C4774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920E16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30</w:t>
            </w:r>
          </w:p>
        </w:tc>
      </w:tr>
      <w:tr w:rsidR="00D33323" w:rsidRPr="00D33323" w14:paraId="550453BE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9543998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F324D5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998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7CEDE2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AKSHI BARTHW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62C365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92D4A6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98B032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28</w:t>
            </w:r>
          </w:p>
        </w:tc>
      </w:tr>
      <w:tr w:rsidR="00D33323" w:rsidRPr="00D33323" w14:paraId="44D4781E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20D8DCC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D05828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518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76E6B4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NAVEEN BATTHUL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2179AE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EW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E9F5F26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312019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27</w:t>
            </w:r>
          </w:p>
        </w:tc>
      </w:tr>
      <w:tr w:rsidR="00D33323" w:rsidRPr="00D33323" w14:paraId="7F4651A5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610E473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118E98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375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3C4443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AKANKSHA SINGH CHAUHA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B79361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41DCB5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60F2D3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26</w:t>
            </w:r>
          </w:p>
        </w:tc>
      </w:tr>
      <w:tr w:rsidR="00D33323" w:rsidRPr="00D33323" w14:paraId="29DBC270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7B72FC3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9B0196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724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3CAEB1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VEERELLI JAAVAL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AA9C26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D9486B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56021B3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26</w:t>
            </w:r>
          </w:p>
        </w:tc>
      </w:tr>
      <w:tr w:rsidR="00D33323" w:rsidRPr="00D33323" w14:paraId="4598C040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EBEFCE7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FF92F4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517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598100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KHYATI SINGH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5AB0CA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E11E43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F6C377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25</w:t>
            </w:r>
          </w:p>
        </w:tc>
      </w:tr>
      <w:tr w:rsidR="00D33323" w:rsidRPr="00D33323" w14:paraId="6111A01F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10141FE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3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F19CEA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899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C1959F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NSHU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39D6A9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90FFBF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54271B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25</w:t>
            </w:r>
          </w:p>
        </w:tc>
      </w:tr>
      <w:tr w:rsidR="00D33323" w:rsidRPr="00D33323" w14:paraId="67A431D5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C389DE6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30E7C3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201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DBF0C2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MOHAMMED AFNA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543639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55106F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08489B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23</w:t>
            </w:r>
          </w:p>
        </w:tc>
      </w:tr>
      <w:tr w:rsidR="00D33323" w:rsidRPr="00D33323" w14:paraId="7A5C9B9B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11897FD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78B960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148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1088C6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RIYA THOMA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FFFF64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998FDD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D4E92A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22</w:t>
            </w:r>
          </w:p>
        </w:tc>
      </w:tr>
      <w:tr w:rsidR="00D33323" w:rsidRPr="00D33323" w14:paraId="16E20D8E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DCA773A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4CD7E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439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E032E4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RITWIKA SAH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B133BB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BE711A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A9C3D2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21</w:t>
            </w:r>
          </w:p>
        </w:tc>
      </w:tr>
      <w:tr w:rsidR="00D33323" w:rsidRPr="00D33323" w14:paraId="1BDC6ECB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92ED002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3EECB40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546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AF806B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ABRIN SIDDIKA SULTAN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826FB6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A87F64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4D00341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17</w:t>
            </w:r>
          </w:p>
        </w:tc>
      </w:tr>
      <w:tr w:rsidR="00D33323" w:rsidRPr="00D33323" w14:paraId="20CA6BC9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29319F1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057153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810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7D65AD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KAUSHAL KUMA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566CA5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36DFB6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D513E2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17</w:t>
            </w:r>
          </w:p>
        </w:tc>
      </w:tr>
      <w:tr w:rsidR="00D33323" w:rsidRPr="00D33323" w14:paraId="601F256F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1095BD0A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B81D2E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321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E845FC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OWMYA TIRUVAIPAT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75A2A4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915DF3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720CB2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16</w:t>
            </w:r>
          </w:p>
        </w:tc>
      </w:tr>
      <w:tr w:rsidR="00D33323" w:rsidRPr="00D33323" w14:paraId="7FC1B665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5EBF3FC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7FBCA2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066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18768E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ADITI RAJ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2D02FE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7C9629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53D7256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15</w:t>
            </w:r>
          </w:p>
        </w:tc>
      </w:tr>
      <w:tr w:rsidR="00D33323" w:rsidRPr="00D33323" w14:paraId="5E927387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57F2C23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ACD26D6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217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57BDB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RHONDENO S ODYUO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01573B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T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20403E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F175E8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14</w:t>
            </w:r>
          </w:p>
        </w:tc>
      </w:tr>
      <w:tr w:rsidR="00D33323" w:rsidRPr="00D33323" w14:paraId="096569D1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3366E001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CAC57A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201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AABCB4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ABHISHEK KUMAR PRASAD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BA3522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394058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0A3DD1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13</w:t>
            </w:r>
          </w:p>
        </w:tc>
      </w:tr>
      <w:tr w:rsidR="00D33323" w:rsidRPr="00D33323" w14:paraId="4EDBBE08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12991BB8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4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6C91C7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790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C54D02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JAGRITI SRIVASTAV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CC31FD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4AA797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B02A0B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13</w:t>
            </w:r>
          </w:p>
        </w:tc>
      </w:tr>
      <w:tr w:rsidR="00D33323" w:rsidRPr="00D33323" w14:paraId="1BA95F40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F160BED" w14:textId="77777777" w:rsidR="00D33323" w:rsidRPr="00D33323" w:rsidRDefault="00D33323" w:rsidP="00D33323">
            <w:pPr>
              <w:spacing w:after="160" w:line="259" w:lineRule="auto"/>
            </w:pPr>
            <w:r w:rsidRPr="00D33323">
              <w:lastRenderedPageBreak/>
              <w:t>5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D466D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892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E79A3C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VANSHIKA CHAUDHARY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B8D4F0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71DA6C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77949F1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11</w:t>
            </w:r>
          </w:p>
        </w:tc>
      </w:tr>
      <w:tr w:rsidR="00D33323" w:rsidRPr="00D33323" w14:paraId="200A62A1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BB7DEC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7EB8CC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704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283B4F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NUPAMA P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1C2FE7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0A8E9A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7B1998D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09</w:t>
            </w:r>
          </w:p>
        </w:tc>
      </w:tr>
      <w:tr w:rsidR="00D33323" w:rsidRPr="00D33323" w14:paraId="69FCE64D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9767635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0A1A02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157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38ABEC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YASH MUNDE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CC5CFB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BBF00F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993E67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07</w:t>
            </w:r>
          </w:p>
        </w:tc>
      </w:tr>
      <w:tr w:rsidR="00D33323" w:rsidRPr="00D33323" w14:paraId="171BE119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61C02F9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BAACC9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716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278B22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UPDESH MAHAJA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57331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EW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B50110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9A9833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06</w:t>
            </w:r>
          </w:p>
        </w:tc>
      </w:tr>
      <w:tr w:rsidR="00D33323" w:rsidRPr="00D33323" w14:paraId="04D42C14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397492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DDF666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630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E67EDC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PRATIKSHA DEWR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41906D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T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F27439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058AC3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102</w:t>
            </w:r>
          </w:p>
        </w:tc>
      </w:tr>
      <w:tr w:rsidR="00D33323" w:rsidRPr="00D33323" w14:paraId="6155AF60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AABAA2B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6AC289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176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59DCAB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BIJITH P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176F8F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C39184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566519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101</w:t>
            </w:r>
          </w:p>
        </w:tc>
      </w:tr>
      <w:tr w:rsidR="00D33323" w:rsidRPr="00D33323" w14:paraId="4A964514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F35F0A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35F384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701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6FDBE7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OURAB KUMAR MALIK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F801B6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0A7AE7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BDCA44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97</w:t>
            </w:r>
          </w:p>
        </w:tc>
      </w:tr>
      <w:tr w:rsidR="00D33323" w:rsidRPr="00D33323" w14:paraId="591FBC05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1E4E696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56EC58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967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59DDA3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YASSAR IQB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3C9439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T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B3339B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73937D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97</w:t>
            </w:r>
          </w:p>
        </w:tc>
      </w:tr>
      <w:tr w:rsidR="00D33323" w:rsidRPr="00D33323" w14:paraId="1E6E664F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317CFD42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30CA6F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212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76E315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ANKIT KUMA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967A7C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89B661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CA8451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97</w:t>
            </w:r>
          </w:p>
        </w:tc>
      </w:tr>
      <w:tr w:rsidR="00D33323" w:rsidRPr="00D33323" w14:paraId="33128AE2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C57A2F8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5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913B566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118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422D17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HIKSH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6CA79A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0AACB9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350853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96</w:t>
            </w:r>
          </w:p>
        </w:tc>
      </w:tr>
      <w:tr w:rsidR="00D33323" w:rsidRPr="00D33323" w14:paraId="67C371DE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966DC86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A26EFC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770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2C8DD5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DHIKSHA DEV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EE1043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96C6EA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4FDCE17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96</w:t>
            </w:r>
          </w:p>
        </w:tc>
      </w:tr>
      <w:tr w:rsidR="00D33323" w:rsidRPr="00D33323" w14:paraId="3F2EBA35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FF43C58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7BBEEF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372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FCC0C6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AYATRI SABA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2053AA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T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DA864C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02ED1A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95</w:t>
            </w:r>
          </w:p>
        </w:tc>
      </w:tr>
      <w:tr w:rsidR="00D33323" w:rsidRPr="00D33323" w14:paraId="7C8BFF26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EAA4D5B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6668E8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234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7777FA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ANAMIK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E6A027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3EE4BC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7DEE1DF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95</w:t>
            </w:r>
          </w:p>
        </w:tc>
      </w:tr>
      <w:tr w:rsidR="00D33323" w:rsidRPr="00D33323" w14:paraId="0DDD38C4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21C85E86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EDF0F20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275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E540D4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URYA PRATAP SINGH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98F122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0B8FBA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39BDF96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94</w:t>
            </w:r>
          </w:p>
        </w:tc>
      </w:tr>
      <w:tr w:rsidR="00D33323" w:rsidRPr="00D33323" w14:paraId="7833B0FD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AD75E50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34A1C3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202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D29859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MAMT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CF76F6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EW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B7A02C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52C8B0C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93</w:t>
            </w:r>
          </w:p>
        </w:tc>
      </w:tr>
      <w:tr w:rsidR="00D33323" w:rsidRPr="00D33323" w14:paraId="0D905B49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219D829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4869FA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267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BA7556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DIVYANSHEE RAGHUVANSH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D854AA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D8DE5D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47B889E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93</w:t>
            </w:r>
          </w:p>
        </w:tc>
      </w:tr>
      <w:tr w:rsidR="00D33323" w:rsidRPr="00D33323" w14:paraId="5E3AC881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60AC19A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5B2391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004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14502D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MRITI BALYA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F8AE9F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F3F80B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23A361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93</w:t>
            </w:r>
          </w:p>
        </w:tc>
      </w:tr>
      <w:tr w:rsidR="00D33323" w:rsidRPr="00D33323" w14:paraId="01A2F85C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102AF221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A9799B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564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4F16830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KSHAY E 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C36B75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T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A23ECB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F3C9166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89</w:t>
            </w:r>
          </w:p>
        </w:tc>
      </w:tr>
      <w:tr w:rsidR="00D33323" w:rsidRPr="00D33323" w14:paraId="20392048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41E901A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38B1582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288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9C4D5E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ANANYA KRIT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F4F935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AD3DA2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7C63EAF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87</w:t>
            </w:r>
          </w:p>
        </w:tc>
      </w:tr>
      <w:tr w:rsidR="00D33323" w:rsidRPr="00D33323" w14:paraId="6C839202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A982008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6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9119D62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110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3CFA792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NITALI BAUR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05C6642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3CB99C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74D6B8F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87</w:t>
            </w:r>
          </w:p>
        </w:tc>
      </w:tr>
      <w:tr w:rsidR="00D33323" w:rsidRPr="00D33323" w14:paraId="23516737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E853750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7A7B0C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323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735D5C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KONETI LISHASHERL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756129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C13537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C76C43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84</w:t>
            </w:r>
          </w:p>
        </w:tc>
      </w:tr>
      <w:tr w:rsidR="00D33323" w:rsidRPr="00D33323" w14:paraId="1C444F40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4F1738A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DEA1E5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469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99AEC0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HEFALI SAROJ NANDESHWA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75EF057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036FAD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5842F88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79</w:t>
            </w:r>
          </w:p>
        </w:tc>
      </w:tr>
      <w:tr w:rsidR="00D33323" w:rsidRPr="00D33323" w14:paraId="27E6A510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3A0F8B6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17202E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154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DE65F3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ASHMA TAHER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9E082A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500EBD4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F63EF7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79</w:t>
            </w:r>
          </w:p>
        </w:tc>
      </w:tr>
      <w:tr w:rsidR="00D33323" w:rsidRPr="00D33323" w14:paraId="1A94D9F9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65721D1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7B921F2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735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45824A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KANCHA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4829EB8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20FA4F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4D38E422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77</w:t>
            </w:r>
          </w:p>
        </w:tc>
      </w:tr>
      <w:tr w:rsidR="00D33323" w:rsidRPr="00D33323" w14:paraId="4AFDA1DE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5B7AF554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4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722897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798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301181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NEHA CHOUDARY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C05ED1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A666BA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163D5BF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77</w:t>
            </w:r>
          </w:p>
        </w:tc>
      </w:tr>
      <w:tr w:rsidR="00D33323" w:rsidRPr="00D33323" w14:paraId="33B92F0D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F378FA5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18EB085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076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A16904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THASNIMSHA M S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EAA6D0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B249E7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6DF688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77</w:t>
            </w:r>
          </w:p>
        </w:tc>
      </w:tr>
      <w:tr w:rsidR="00D33323" w:rsidRPr="00D33323" w14:paraId="16BAE8C8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24EC7C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lastRenderedPageBreak/>
              <w:t>76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35431FC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890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00E459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HIBA K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E90C92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3812A4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D404C4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71</w:t>
            </w:r>
          </w:p>
        </w:tc>
      </w:tr>
      <w:tr w:rsidR="00D33323" w:rsidRPr="00D33323" w14:paraId="0B45DBE9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1B8101D9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3F30965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165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605078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NIKIT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9FFE55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90F40F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593CC45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67</w:t>
            </w:r>
          </w:p>
        </w:tc>
      </w:tr>
      <w:tr w:rsidR="00D33323" w:rsidRPr="00D33323" w14:paraId="4CAACE06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12122EFF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EA1ACB3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9638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B6B347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ANDEEP LENK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AC92A46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267A64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0D63E73D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65</w:t>
            </w:r>
          </w:p>
        </w:tc>
      </w:tr>
      <w:tr w:rsidR="00D33323" w:rsidRPr="00D33323" w14:paraId="53D11E16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4FAEA53B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79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A05953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257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33AFF9B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UKANYA JENA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96CAAD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8E393AF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7DA591A3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60</w:t>
            </w:r>
          </w:p>
        </w:tc>
      </w:tr>
      <w:tr w:rsidR="00D33323" w:rsidRPr="00D33323" w14:paraId="7B0AC69E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187C2635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80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DD28E87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13357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1B2B1A0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KARUN JAIN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F55263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GENERAL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00A7AC5B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 xml:space="preserve"> CEREBRAL PALSY</w:t>
            </w: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3B8BBE28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55</w:t>
            </w:r>
          </w:p>
        </w:tc>
      </w:tr>
      <w:tr w:rsidR="00D33323" w:rsidRPr="00D33323" w14:paraId="60BDF905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677288A4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8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FF0F57D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08485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A068431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ANKIT KUMAR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70A2616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C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B641579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2998A9FC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53</w:t>
            </w:r>
          </w:p>
        </w:tc>
      </w:tr>
      <w:tr w:rsidR="00D33323" w:rsidRPr="00D33323" w14:paraId="5567CD57" w14:textId="77777777" w:rsidTr="006E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730711CD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82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142CF45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CUHPGCT000397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B167631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SHIKHA KUMARI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17C0ED7A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OBC (CENTRAL LIST, NON CREAMY)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5F631339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76E54A7E" w14:textId="77777777" w:rsidR="00D33323" w:rsidRPr="00D33323" w:rsidRDefault="00D33323" w:rsidP="00D3332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3323">
              <w:t>48</w:t>
            </w:r>
          </w:p>
        </w:tc>
      </w:tr>
      <w:tr w:rsidR="00D33323" w:rsidRPr="00D33323" w14:paraId="00279066" w14:textId="77777777" w:rsidTr="006E564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  <w:noWrap/>
            <w:hideMark/>
          </w:tcPr>
          <w:p w14:paraId="0A3D6F54" w14:textId="77777777" w:rsidR="00D33323" w:rsidRPr="00D33323" w:rsidRDefault="00D33323" w:rsidP="00D33323">
            <w:pPr>
              <w:spacing w:after="160" w:line="259" w:lineRule="auto"/>
            </w:pPr>
            <w:r w:rsidRPr="00D33323">
              <w:t>83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71E4B27E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CUHPGCT0011181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6DA088D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DINANKA LAGACHU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42AE0D00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ST</w:t>
            </w:r>
          </w:p>
        </w:tc>
        <w:tc>
          <w:tcPr>
            <w:tcW w:w="0" w:type="auto"/>
            <w:shd w:val="clear" w:color="auto" w:fill="FFFFFF" w:themeFill="background1"/>
            <w:noWrap/>
            <w:hideMark/>
          </w:tcPr>
          <w:p w14:paraId="2A3586B4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74" w:type="dxa"/>
            <w:shd w:val="clear" w:color="auto" w:fill="FFFFFF" w:themeFill="background1"/>
            <w:noWrap/>
            <w:hideMark/>
          </w:tcPr>
          <w:p w14:paraId="627D68BA" w14:textId="77777777" w:rsidR="00D33323" w:rsidRPr="00D33323" w:rsidRDefault="00D33323" w:rsidP="00D3332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33323">
              <w:t>44</w:t>
            </w:r>
          </w:p>
        </w:tc>
      </w:tr>
    </w:tbl>
    <w:p w14:paraId="0575ECB6" w14:textId="77777777" w:rsidR="00B8577E" w:rsidRDefault="00B8577E"/>
    <w:sectPr w:rsidR="00B8577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1BE31E" w14:textId="77777777" w:rsidR="00710967" w:rsidRDefault="00710967" w:rsidP="00240D3E">
      <w:pPr>
        <w:spacing w:after="0" w:line="240" w:lineRule="auto"/>
      </w:pPr>
      <w:r>
        <w:separator/>
      </w:r>
    </w:p>
  </w:endnote>
  <w:endnote w:type="continuationSeparator" w:id="0">
    <w:p w14:paraId="129FC255" w14:textId="77777777" w:rsidR="00710967" w:rsidRDefault="00710967" w:rsidP="00240D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981FFD" w14:textId="77777777" w:rsidR="00710967" w:rsidRDefault="00710967" w:rsidP="00240D3E">
      <w:pPr>
        <w:spacing w:after="0" w:line="240" w:lineRule="auto"/>
      </w:pPr>
      <w:r>
        <w:separator/>
      </w:r>
    </w:p>
  </w:footnote>
  <w:footnote w:type="continuationSeparator" w:id="0">
    <w:p w14:paraId="509FAEB7" w14:textId="77777777" w:rsidR="00710967" w:rsidRDefault="00710967" w:rsidP="00240D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5623E6" w14:textId="77777777" w:rsidR="00BB2744" w:rsidRPr="004D2E25" w:rsidRDefault="00BB2744" w:rsidP="00BB2744">
    <w:pPr>
      <w:jc w:val="center"/>
      <w:rPr>
        <w:rFonts w:ascii="Times New Roman" w:hAnsi="Times New Roman" w:cs="Times New Roman"/>
        <w:b/>
        <w:bCs/>
        <w:sz w:val="28"/>
        <w:szCs w:val="28"/>
      </w:rPr>
    </w:pPr>
    <w:r w:rsidRPr="004D2E25">
      <w:rPr>
        <w:rFonts w:ascii="Times New Roman" w:hAnsi="Times New Roman" w:cs="Times New Roman"/>
        <w:b/>
        <w:bCs/>
        <w:sz w:val="28"/>
        <w:szCs w:val="28"/>
      </w:rPr>
      <w:t>CENTRAL UNIVERSITY OF HARYANA</w:t>
    </w:r>
  </w:p>
  <w:p w14:paraId="28AC21DF" w14:textId="77777777" w:rsidR="00BB2744" w:rsidRPr="004D2E25" w:rsidRDefault="00BB2744" w:rsidP="00BB2744">
    <w:pPr>
      <w:jc w:val="center"/>
      <w:rPr>
        <w:rFonts w:ascii="Times New Roman" w:hAnsi="Times New Roman" w:cs="Times New Roman"/>
        <w:b/>
        <w:bCs/>
        <w:sz w:val="28"/>
        <w:szCs w:val="28"/>
      </w:rPr>
    </w:pPr>
    <w:r w:rsidRPr="004D2E25">
      <w:rPr>
        <w:rFonts w:ascii="Times New Roman" w:hAnsi="Times New Roman" w:cs="Times New Roman"/>
        <w:b/>
        <w:bCs/>
        <w:sz w:val="28"/>
        <w:szCs w:val="28"/>
      </w:rPr>
      <w:t>DEPARTMENT OF SOCIOLOGY</w:t>
    </w:r>
  </w:p>
  <w:p w14:paraId="6E9C3064" w14:textId="77777777" w:rsidR="00BB2744" w:rsidRPr="004D2E25" w:rsidRDefault="00BB2744" w:rsidP="00BB2744">
    <w:pPr>
      <w:jc w:val="center"/>
      <w:rPr>
        <w:rFonts w:ascii="Times New Roman" w:hAnsi="Times New Roman" w:cs="Times New Roman"/>
        <w:b/>
        <w:bCs/>
        <w:sz w:val="28"/>
        <w:szCs w:val="28"/>
      </w:rPr>
    </w:pPr>
    <w:r w:rsidRPr="004D2E25">
      <w:rPr>
        <w:rFonts w:ascii="Times New Roman" w:hAnsi="Times New Roman" w:cs="Times New Roman"/>
        <w:b/>
        <w:bCs/>
        <w:sz w:val="28"/>
        <w:szCs w:val="28"/>
      </w:rPr>
      <w:t>SCHOOL OF HUMANITIES AND SOCIAL SCIENCES</w:t>
    </w:r>
  </w:p>
  <w:p w14:paraId="78F957FF" w14:textId="77777777" w:rsidR="00BB2744" w:rsidRDefault="00BB2744" w:rsidP="00BB2744">
    <w:pPr>
      <w:jc w:val="center"/>
      <w:rPr>
        <w:rFonts w:ascii="Times New Roman" w:hAnsi="Times New Roman" w:cs="Times New Roman"/>
        <w:b/>
        <w:bCs/>
        <w:sz w:val="28"/>
        <w:szCs w:val="28"/>
      </w:rPr>
    </w:pPr>
    <w:r w:rsidRPr="004D2E25">
      <w:rPr>
        <w:rFonts w:ascii="Times New Roman" w:hAnsi="Times New Roman" w:cs="Times New Roman"/>
        <w:b/>
        <w:bCs/>
        <w:sz w:val="28"/>
        <w:szCs w:val="28"/>
      </w:rPr>
      <w:t>MASTER OF ARTS (M.A.) SOCIOLOGY</w:t>
    </w:r>
  </w:p>
  <w:p w14:paraId="41BEE0DF" w14:textId="77777777" w:rsidR="00D33323" w:rsidRPr="00BB2744" w:rsidRDefault="00D33323" w:rsidP="00BB27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tTQxNTAxMTQxMzBU0lEKTi0uzszPAykwqgUArUAJIiwAAAA="/>
  </w:docVars>
  <w:rsids>
    <w:rsidRoot w:val="005B3E0E"/>
    <w:rsid w:val="00021A7C"/>
    <w:rsid w:val="000E2131"/>
    <w:rsid w:val="000E272A"/>
    <w:rsid w:val="00240D3E"/>
    <w:rsid w:val="005B3E0E"/>
    <w:rsid w:val="006E5644"/>
    <w:rsid w:val="006E7A1D"/>
    <w:rsid w:val="00710967"/>
    <w:rsid w:val="00A63AF7"/>
    <w:rsid w:val="00B8577E"/>
    <w:rsid w:val="00BB2744"/>
    <w:rsid w:val="00C17954"/>
    <w:rsid w:val="00D33323"/>
    <w:rsid w:val="00EF33A2"/>
    <w:rsid w:val="00F65F5D"/>
    <w:rsid w:val="00FA7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BBF82"/>
  <w15:chartTrackingRefBased/>
  <w15:docId w15:val="{65536927-780E-4805-9F99-F4D246F79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3E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1">
    <w:name w:val="Grid Table 5 Dark Accent 1"/>
    <w:basedOn w:val="TableNormal"/>
    <w:uiPriority w:val="50"/>
    <w:rsid w:val="00240D3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leGridLight">
    <w:name w:val="Grid Table Light"/>
    <w:basedOn w:val="TableNormal"/>
    <w:uiPriority w:val="40"/>
    <w:rsid w:val="00240D3E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4-Accent1">
    <w:name w:val="Grid Table 4 Accent 1"/>
    <w:basedOn w:val="TableNormal"/>
    <w:uiPriority w:val="49"/>
    <w:rsid w:val="00240D3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40D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D3E"/>
  </w:style>
  <w:style w:type="paragraph" w:styleId="Footer">
    <w:name w:val="footer"/>
    <w:basedOn w:val="Normal"/>
    <w:link w:val="FooterChar"/>
    <w:uiPriority w:val="99"/>
    <w:unhideWhenUsed/>
    <w:rsid w:val="00240D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D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5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E1C26E-980B-4BE0-B904-B17DCFC3B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PC</dc:creator>
  <cp:keywords/>
  <dc:description/>
  <cp:lastModifiedBy>DELL</cp:lastModifiedBy>
  <cp:revision>2</cp:revision>
  <dcterms:created xsi:type="dcterms:W3CDTF">2023-08-01T10:49:00Z</dcterms:created>
  <dcterms:modified xsi:type="dcterms:W3CDTF">2023-08-0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46e32e-d4ec-4b70-a162-cd5a048b1375</vt:lpwstr>
  </property>
</Properties>
</file>